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Spain</w:t>
      </w:r>
      <w:r>
        <w:t xml:space="preserve"> </w:t>
      </w:r>
      <w:r>
        <w:t xml:space="preserve">Madrid</w:t>
      </w:r>
    </w:p>
    <w:bookmarkStart w:id="20" w:name="Xd24b41e6744873d3440f2b61bb416d6572cc43f"/>
    <w:p>
      <w:pPr>
        <w:pStyle w:val="Heading1"/>
      </w:pPr>
      <w:r>
        <w:t xml:space="preserve">Internship Application Letter: Marketing Management Internship Opportun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Team, [Company Name]</w:t>
      </w:r>
      <w:r>
        <w:br/>
      </w:r>
      <w:r>
        <w:rPr>
          <w:bCs/>
          <w:b/>
        </w:rPr>
        <w:t xml:space="preserve">Subject: Internship Application Letter for Marketing Manager Internship Position in Madrid, Spain</w:t>
      </w:r>
    </w:p>
    <w:p>
      <w:pPr>
        <w:pStyle w:val="BodyText"/>
      </w:pPr>
      <w:r>
        <w:t xml:space="preserve">Dear Hiring Team,</w:t>
      </w:r>
    </w:p>
    <w:p>
      <w:pPr>
        <w:pStyle w:val="BodyText"/>
      </w:pPr>
      <w:r>
        <w:t xml:space="preserve">I am writing to express my enthusiastic and highly motivated application for the Marketing Management Internship position within your esteemed organization in Madrid, Spain. As a forward-thinking marketing student deeply immersed in the dynamic landscape of European consumer markets, I have long admired [Company Name]'s innovative approach to brand storytelling and cultural resonance—particularly your recent campaigns that authentically engage with Spanish audiences while maintaining global appeal. This internship opportunity represents the ideal convergence of my academic rigor, multicultural adaptability, and unwavering passion for shaping impactful marketing strategies within Spain's vibrant business ecosystem.</w:t>
      </w:r>
    </w:p>
    <w:p>
      <w:pPr>
        <w:pStyle w:val="BodyText"/>
      </w:pPr>
      <w:r>
        <w:t xml:space="preserve">My academic journey at [Your University] has been meticulously tailored to prepare me for a career in international marketing management. I am currently pursuing a Bachelor’s degree in Marketing with a specialization in Digital Consumer Behavior, where I have consistently ranked among the top 10% of my cohort. Crucially, my coursework has included specialized modules on *Marketing Strategies for Hispanic Markets*, *Iberian Peninsula Consumer Psychology*, and *Cross-Cultural Brand Management*—all directly relevant to navigating Madrid's unique market dynamics. For instance, in my capstone project titled "Digital Engagement Trends Among Urban Spanish Millennials," I analyzed data from 500+ Madrid-based consumers, identifying how localized content (particularly on Instagram Reels and TikTok) drives higher conversion rates for fashion brands like Zara and Mango. This research culminated in a strategy proposal adopted by our university's student-run consultancy, which secured partnerships with two Madrid-based startups. The project required fluency in Spanish for fieldwork and cultural insights—skills I am eager to apply within your Madrid office.</w:t>
      </w:r>
    </w:p>
    <w:p>
      <w:pPr>
        <w:pStyle w:val="BodyText"/>
      </w:pPr>
      <w:r>
        <w:t xml:space="preserve">What excites me most about this Marketing Manager internship role is the opportunity to contribute meaningfully to a company that understands Spain's strategic importance as a gateway to both European and Latin American markets. Madrid, with its status as Europe’s fifth-largest advertising hub (per 2023 Dentsu report) and home to major agencies like BBVA, Telefónica, and Inditex’ global headquarters, offers an unparalleled environment for growth. I have actively immersed myself in Madrid’s marketing culture through initiatives such as volunteering at the annual Madrid Fashion Week (Feria de Moda) where I assisted in social media coordination for emerging designers—gaining firsthand insight into how Spanish creatives blend tradition with innovation. Furthermore, my six months living and studying in Barcelona deepened my understanding of regional Spanish nuances: I learned to navigate *la hora del aperitivo* culture, understand the significance of *fiestas patronales* in campaign timing, and appreciate how Madrid’s distinct energy differs from coastal cities. This cultural fluency ensures I can immediately add value without requiring orientation on local customs.</w:t>
      </w:r>
    </w:p>
    <w:p>
      <w:pPr>
        <w:pStyle w:val="BodyText"/>
      </w:pPr>
      <w:r>
        <w:t xml:space="preserve">My technical toolkit aligns precisely with the demands of a modern Marketing Manager internship. I am proficient in Google Analytics, Meta Business Suite, Canva Pro (with advanced Spanish-language template creation), and HubSpot CRM—tools extensively used by Madrid’s leading marketing teams. During my previous internship at [Local Madrid Agency], I managed a micro-influencer campaign for a sustainable skincare brand targeting 18–35-year-old women across Spain. By analyzing regional engagement metrics (e.g., higher *engagement* in Madrid vs. Seville on weekends), I optimized ad spend allocation, resulting in a 27% cost-per-click reduction and 40% more qualified leads for their Madrid pop-up store launch. This experience taught me to balance data-driven strategy with cultural sensitivity—a principle central to your company’s work as highlighted in your "Localize to Amplify" case study.</w:t>
      </w:r>
    </w:p>
    <w:p>
      <w:pPr>
        <w:pStyle w:val="BodyText"/>
      </w:pPr>
      <w:r>
        <w:t xml:space="preserve">I understand that an internship at [Company Name] will require not just technical execution, but also strategic curiosity and adaptability within Spain’s evolving marketing landscape. I am particularly drawn to how you’ve integrated sustainability into core campaigns (e.g., the recent "Green Madrid" initiative with Mercadona), a trend I’ve researched extensively through my university’s partnership with Madrid’s Sustainability Network. My fluency in Spanish (DELE B2 certified) allows me to fully engage with local teams and consumers, while my English proficiency enables seamless collaboration across your global projects. I thrive in environments that value creativity within structured frameworks—a philosophy embodied by Madrid’s marketing scene where *sobriedad* meets innovation.</w:t>
      </w:r>
    </w:p>
    <w:p>
      <w:pPr>
        <w:pStyle w:val="BodyText"/>
      </w:pPr>
      <w:r>
        <w:t xml:space="preserve">Madrid is more than a location for this internship; it is the catalyst for my professional identity. The city’s energy—where historic plazas like Puerta de Alcalá meet cutting-edge tech hubs like Madrid Innovation District—fuels my ambition to create marketing that resonates deeply with people, not just reaches them. I am eager to contribute to your team’s work on projects such as your upcoming launch targeting the Spanish Gen-Z market, leveraging my research on *digital natives* and their preference for authentic community-driven content. My schedule is fully available from [Start Date] through [End Date], with flexibility to accommodate Madrid’s business hours (including midday breaks). I am prepared to relocate immediately upon acceptance and have already secured housing in the Salamanca district near your office.</w:t>
      </w:r>
    </w:p>
    <w:p>
      <w:pPr>
        <w:pStyle w:val="BodyText"/>
      </w:pPr>
      <w:r>
        <w:t xml:space="preserve">In closing, I offer not just a set of skills but a commitment to grow within the Madrid marketing community. My academic foundation, hands-on experience with Spanish brands, cultural integration, and unwavering enthusiasm for Spain’s market make me an ideal fit for this Marketing Manager internship. I am confident that my proactive approach—evident in my initiative to organize weekly "Madrid Market Insights" sessions with fellow students—will translate into immediate contributions to your team’s objectives. Thank you for considering my application as part of your next phase in Spain Madrid’s marketing evolution. I have attached my CV and academic transcripts for your review, and I welcome the opportunity to discuss how I can support [Company Name]’s vision during an interview at your convenience.</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Spain Madrid</dc:title>
  <dc:creator/>
  <cp:keywords/>
  <dcterms:created xsi:type="dcterms:W3CDTF">2025-12-08T10:15:48Z</dcterms:created>
  <dcterms:modified xsi:type="dcterms:W3CDTF">2025-12-08T10:15:48Z</dcterms:modified>
</cp:coreProperties>
</file>

<file path=docProps/custom.xml><?xml version="1.0" encoding="utf-8"?>
<Properties xmlns="http://schemas.openxmlformats.org/officeDocument/2006/custom-properties" xmlns:vt="http://schemas.openxmlformats.org/officeDocument/2006/docPropsVTypes"/>
</file>